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otographer</w:t>
      </w:r>
    </w:p>
    <w:bookmarkStart w:id="21" w:name="X922d942cef4e8597505b477a414de6665a5026a"/>
    <w:p>
      <w:pPr>
        <w:pStyle w:val="Heading1"/>
      </w:pPr>
      <w:r>
        <w:t xml:space="preserve">Cover Letter for Photographer Position in United States San Francisco</w:t>
      </w:r>
    </w:p>
    <w:p>
      <w:pPr>
        <w:pStyle w:val="FirstParagraph"/>
      </w:pPr>
      <w:r>
        <w:rPr>
          <w:bCs/>
          <w:b/>
        </w:rPr>
        <w:t xml:space="preserve">Your Name</w:t>
      </w:r>
      <w:r>
        <w:br/>
      </w:r>
      <w:r>
        <w:t xml:space="preserve">123 Main Street</w:t>
      </w:r>
      <w:r>
        <w:br/>
      </w:r>
      <w:r>
        <w:t xml:space="preserve">San Francisco, CA 94105</w:t>
      </w:r>
      <w:r>
        <w:br/>
      </w:r>
      <w:r>
        <w:t xml:space="preserve">(555) 123-4567 | your.email@example.com</w:t>
      </w:r>
    </w:p>
    <w:p>
      <w:pPr>
        <w:pStyle w:val="BodyText"/>
      </w:pPr>
      <w:r>
        <w:t xml:space="preserve">Date: [Insert Date]</w:t>
      </w:r>
    </w:p>
    <w:p>
      <w:pPr>
        <w:pStyle w:val="BodyText"/>
      </w:pPr>
      <w:r>
        <w:rPr>
          <w:bCs/>
          <w:b/>
        </w:rPr>
        <w:t xml:space="preserve">Hiring Manager</w:t>
      </w:r>
      <w:r>
        <w:br/>
      </w:r>
      <w:r>
        <w:t xml:space="preserve">[Company Name]</w:t>
      </w:r>
      <w:r>
        <w:br/>
      </w:r>
      <w:r>
        <w:t xml:space="preserve">[Company Address]</w:t>
      </w:r>
      <w:r>
        <w:br/>
      </w:r>
      <w:r>
        <w:t xml:space="preserve">San Francisco, CA 94105</w:t>
      </w:r>
    </w:p>
    <w:bookmarkStart w:id="20" w:name="cover-letter"/>
    <w:p>
      <w:pPr>
        <w:pStyle w:val="Heading2"/>
      </w:pPr>
      <w:r>
        <w:t xml:space="preserve">Cover Letter</w:t>
      </w:r>
    </w:p>
    <w:p>
      <w:pPr>
        <w:pStyle w:val="FirstParagraph"/>
      </w:pPr>
      <w:r>
        <w:t xml:space="preserve">Dear Hiring Manager,</w:t>
      </w:r>
    </w:p>
    <w:p>
      <w:pPr>
        <w:pStyle w:val="BodyText"/>
      </w:pPr>
      <w:r>
        <w:t xml:space="preserve">I am writing to express my enthusiastic interest in the Photographer position at [Company Name], a role that aligns perfectly with my passion for capturing the soul of San Francisco through visual storytelling. As a dedicated photographer based in the United States San Francisco, I have spent years honing my craft, blending technical precision with an artistic vision that reflects the city’s dynamic energy and cultural richness. This opportunity to contribute to your team is both exciting and meaningful, as I am deeply inspired by the creative spirit that defines San Francisco’s photography landscape.</w:t>
      </w:r>
    </w:p>
    <w:p>
      <w:pPr>
        <w:pStyle w:val="BodyText"/>
      </w:pPr>
      <w:r>
        <w:t xml:space="preserve">My journey as a Photographer began over a decade ago, driven by a desire to document the world through lenses. Over the years, I have developed expertise in various photography disciplines, including portrait, landscape, and event photography. My work is characterized by an unwavering commitment to quality and authenticity, whether I am capturing the golden hues of San Francisco’s skyline at dawn or the intimate moments of a community gathering in the Mission District. The city itself has been my greatest muse—a place where innovation meets tradition, and where every street corner tells a story waiting to be told.</w:t>
      </w:r>
    </w:p>
    <w:p>
      <w:pPr>
        <w:pStyle w:val="BodyText"/>
      </w:pPr>
      <w:r>
        <w:t xml:space="preserve">What sets me apart as a Photographer is my ability to adapt to diverse environments while maintaining a consistent artistic voice. In San Francisco, where the tech industry thrives alongside historic neighborhoods, I have learned to navigate fast-paced settings with ease. For instance, during my time freelancing for local startups and cultural institutions, I have provided high-quality imagery that aligns with both modern aesthetics and the city’s heritage. My portfolio includes projects such as [mention specific project or client], where I collaborated with [client name] to create visual content that resonated with San Francisco’s eclectic audience.</w:t>
      </w:r>
    </w:p>
    <w:p>
      <w:pPr>
        <w:pStyle w:val="BodyText"/>
      </w:pPr>
      <w:r>
        <w:t xml:space="preserve">As a Photographer in the United States San Francisco, I understand the importance of building relationships. Whether working with clients, subjects, or colleagues, I prioritize communication and collaboration. My approach is rooted in empathy—capturing not just images but emotions and narratives that reflect the human experience. This philosophy has allowed me to build a loyal client base and establish trust within the community. For example, my work with [local nonprofit or event] helped raise awareness about [cause], demonstrating how photography can be a powerful tool for storytelling and advocacy.</w:t>
      </w:r>
    </w:p>
    <w:p>
      <w:pPr>
        <w:pStyle w:val="BodyText"/>
      </w:pPr>
      <w:r>
        <w:t xml:space="preserve">Technical proficiency is another cornerstone of my work. I am fluent in industry-standard software such as Adobe Photoshop and Lightroom, which enable me to deliver polished, impactful results. My equipment includes [list cameras, lenses, or other gear], ensuring I can meet the demands of any project. Beyond technology, I stay current with trends by attending workshops and networking events in San Francisco’s vibrant creative scene. This continuous learning keeps my skills sharp and my perspective fresh.</w:t>
      </w:r>
    </w:p>
    <w:p>
      <w:pPr>
        <w:pStyle w:val="BodyText"/>
      </w:pPr>
      <w:r>
        <w:t xml:space="preserve">What excites me most about the opportunity at [Company Name] is the chance to contribute to a team that values innovation and creativity. San Francisco is a city where artistry thrives, and I am eager to bring my unique perspective as a Photographer to your projects. I am particularly drawn to your focus on [mention specific company value or project], which aligns with my own commitment to excellence and authenticity. Together, we can create visual content that not only meets but exceeds expectations.</w:t>
      </w:r>
    </w:p>
    <w:p>
      <w:pPr>
        <w:pStyle w:val="BodyText"/>
      </w:pPr>
      <w:r>
        <w:t xml:space="preserve">Finally, I want to emphasize my deep connection to the United States San Francisco community. This city has shaped me as both a professional and an individual, and I am passionate about giving back through my work. Whether capturing the beauty of the Golden Gate Bridge or the resilience of local businesses, I strive to reflect the essence of San Francisco in every frame. I believe my experience, skills, and dedication make me a strong fit for your team.</w:t>
      </w:r>
    </w:p>
    <w:p>
      <w:pPr>
        <w:pStyle w:val="BodyText"/>
      </w:pPr>
      <w:r>
        <w:t xml:space="preserve">Thank you for considering my application. I would be honored to discuss how my background as a Photographer can contribute to [Company Name]’s success. Please feel free to contact me at (555) 123-4567 or your.email@example.com at your earliest convenience. I look forward to the possibility of working together in the vibrant and inspiring environment of San Francisco.</w:t>
      </w:r>
    </w:p>
    <w:p>
      <w:pPr>
        <w:pStyle w:val="BodyText"/>
      </w:pPr>
      <w:r>
        <w:t xml:space="preserve">Sincerely,</w:t>
      </w:r>
      <w:r>
        <w:br/>
      </w:r>
      <w:r>
        <w:rPr>
          <w:bCs/>
          <w:b/>
        </w:rPr>
        <w:t xml:space="preserve">Your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otographer</dc:title>
  <dc:creator/>
  <cp:keywords/>
  <dcterms:created xsi:type="dcterms:W3CDTF">2026-07-24T13:44:06Z</dcterms:created>
  <dcterms:modified xsi:type="dcterms:W3CDTF">2026-07-24T13:44:06Z</dcterms:modified>
</cp:coreProperties>
</file>

<file path=docProps/custom.xml><?xml version="1.0" encoding="utf-8"?>
<Properties xmlns="http://schemas.openxmlformats.org/officeDocument/2006/custom-properties" xmlns:vt="http://schemas.openxmlformats.org/officeDocument/2006/docPropsVTypes"/>
</file>